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X1e91677731a15a2b69d92393ddf6ce96c30a274"/>
    <w:p>
      <w:pPr>
        <w:pStyle w:val="Heading1"/>
      </w:pPr>
      <w:r>
        <w:t xml:space="preserve">Cover Letter for Veterinarian Position in China Beijing</w:t>
      </w:r>
    </w:p>
    <w:p>
      <w:pPr>
        <w:pStyle w:val="FirstParagraph"/>
      </w:pPr>
      <w:r>
        <w:t xml:space="preserve">Dear [Recipient's Name or Hiring Manager],</w:t>
      </w:r>
    </w:p>
    <w:p>
      <w:pPr>
        <w:pStyle w:val="BodyText"/>
      </w:pPr>
      <w:r>
        <w:t xml:space="preserve">I am writing to express my sincere interest in the Veterinarian position at your esteemed institution in China Beijing. As a dedicated and experienced veterinary professional with a passion for animal health and welfare, I am eager to contribute my expertise to a dynamic healthcare environment in one of the most vibrant cities in the world. This Cover Letter outlines my qualifications, experience, and enthusiasm for joining your team in China Beijing, where I believe I can make a meaningful impact while growing both personally and professionally.</w:t>
      </w:r>
    </w:p>
    <w:bookmarkStart w:id="20" w:name="professional-background"/>
    <w:p>
      <w:pPr>
        <w:pStyle w:val="Heading2"/>
      </w:pPr>
      <w:r>
        <w:t xml:space="preserve">Professional Background</w:t>
      </w:r>
    </w:p>
    <w:p>
      <w:pPr>
        <w:pStyle w:val="FirstParagraph"/>
      </w:pPr>
      <w:r>
        <w:t xml:space="preserve">With over [X years] of experience as a Veterinarian, I have developed a strong foundation in clinical practice, animal care, and community engagement. My career has been guided by the belief that every animal deserves compassionate treatment and access to high-quality veterinary care. Throughout my journey, I have worked in diverse settings—from private clinics to research institutions—allowing me to cultivate a well-rounded skill set that includes diagnostic expertise, surgical procedures, preventative care, and client education. I am particularly proud of my ability to adapt to different cultural and professional environments, which has prepared me to thrive in the unique context of China Beijing.</w:t>
      </w:r>
    </w:p>
    <w:bookmarkEnd w:id="20"/>
    <w:bookmarkStart w:id="21" w:name="experience-in-veterinary-medicine"/>
    <w:p>
      <w:pPr>
        <w:pStyle w:val="Heading2"/>
      </w:pPr>
      <w:r>
        <w:t xml:space="preserve">Experience in Veterinary Medicine</w:t>
      </w:r>
    </w:p>
    <w:p>
      <w:pPr>
        <w:pStyle w:val="FirstParagraph"/>
      </w:pPr>
      <w:r>
        <w:t xml:space="preserve">As a Veterinarian, I have consistently prioritized the well-being of animals while maintaining a commitment to ethical and evidence-based practices. My experience includes managing complex cases involving small and large animals, collaborating with interdisciplinary teams, and staying updated on advancements in veterinary science. For instance, during my tenure at [Previous Workplace or Institution], I led initiatives to improve vaccination programs in underserved communities, which not only enhanced animal health but also fostered trust between pet owners and veterinary professionals. These experiences have reinforced my ability to deliver exceptional care while addressing the specific needs of diverse populations.</w:t>
      </w:r>
    </w:p>
    <w:p>
      <w:pPr>
        <w:pStyle w:val="BodyText"/>
      </w:pPr>
      <w:r>
        <w:t xml:space="preserve">In addition to clinical work, I have a strong background in research and education. I have contributed to studies on [specific area, e.g., zoonotic diseases, nutrition, or behavioral medicine], which has deepened my understanding of the interconnectedness between animal and human health. My goal has always been to bridge the gap between science and practice, ensuring that my patients receive the most up-to-date and effective treatments available. This philosophy aligns with the mission of your organization in China Beijing, where innovation and excellence are likely central to your approach.</w:t>
      </w:r>
    </w:p>
    <w:bookmarkEnd w:id="21"/>
    <w:bookmarkStart w:id="22" w:name="Xc0f44d2d6263c1c61321d2cceec03a093bc7430"/>
    <w:p>
      <w:pPr>
        <w:pStyle w:val="Heading2"/>
      </w:pPr>
      <w:r>
        <w:t xml:space="preserve">Adaptability to China Beijing's Environment</w:t>
      </w:r>
    </w:p>
    <w:p>
      <w:pPr>
        <w:pStyle w:val="FirstParagraph"/>
      </w:pPr>
      <w:r>
        <w:t xml:space="preserve">Working as a Veterinarian in China Beijing presents an exciting opportunity to engage with a rapidly evolving healthcare landscape. The city’s growing pet ownership culture, coupled with increasing awareness of animal welfare, creates a dynamic environment where veterinary professionals can play a vital role in shaping the future of animal care. My ability to adapt to new challenges and embrace cultural differences has been instrumental in my career, and I am confident that I can seamlessly integrate into your team while contributing fresh perspectives.</w:t>
      </w:r>
    </w:p>
    <w:p>
      <w:pPr>
        <w:pStyle w:val="BodyText"/>
      </w:pPr>
      <w:r>
        <w:t xml:space="preserve">Moreover, my knowledge of [mention any relevant skills, e.g., Mandarin language proficiency or international veterinary standards] positions me to effectively communicate with clients and colleagues in Beijing. I understand the importance of building trust within local communities and am committed to respecting cultural nuances while delivering care that meets global standards. Whether it’s working with pets in bustling urban areas or addressing the needs of rural animal populations, I am eager to apply my expertise in a way that resonates with the unique demands of China Beijing.</w:t>
      </w:r>
    </w:p>
    <w:bookmarkEnd w:id="22"/>
    <w:bookmarkStart w:id="23" w:name="X5bf33e7786bc370ad55b9e5d913ef08b0caf55c"/>
    <w:p>
      <w:pPr>
        <w:pStyle w:val="Heading2"/>
      </w:pPr>
      <w:r>
        <w:t xml:space="preserve">Commitment to Animal Welfare in China Beijing</w:t>
      </w:r>
    </w:p>
    <w:p>
      <w:pPr>
        <w:pStyle w:val="FirstParagraph"/>
      </w:pPr>
      <w:r>
        <w:t xml:space="preserve">China Beijing is a city that values progress and innovation, and I am inspired by its dedication to advancing animal welfare. As a Veterinarian, I am deeply committed to promoting the health and happiness of animals, which aligns with the goals of your organization. My experience in [specific area, e.g., emergency care or public health] has equipped me to contribute meaningfully to initiatives that address pressing challenges in veterinary medicine, such as reducing preventable diseases or advocating for humane treatment practices.</w:t>
      </w:r>
    </w:p>
    <w:p>
      <w:pPr>
        <w:pStyle w:val="BodyText"/>
      </w:pPr>
      <w:r>
        <w:t xml:space="preserve">I am also passionate about educating pet owners and the broader community about responsible animal care. In China Beijing, where the demand for veterinary services is growing rapidly, I believe that empowering individuals with knowledge can have a lasting impact. Whether through workshops, social media campaigns, or direct client interactions, I aim to foster a culture of compassion and informed decision-making that benefits both animals and their human companion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Veterinarian in China Beijing. My professional experience, adaptability, and dedication to animal welfare make me a strong candidate for this role. I am confident that my skills and enthusiasm will contribute to the continued success of your organization while allowing me to grow in a city that is both culturally rich and professionally rewarding.</w:t>
      </w:r>
    </w:p>
    <w:p>
      <w:pPr>
        <w:pStyle w:val="BodyText"/>
      </w:pPr>
      <w:r>
        <w:t xml:space="preserve">Thank you for considering my application. I would welcome the chance to discuss how my background and vision align with your needs. Please feel free to contact me at [Your Phone Number] or [Your Email Address] at your earliest convenience. I look forward to the possibility of contributing to the future of veterinary care in China Beijing.</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China Beijing</dc:title>
  <dc:creator/>
  <cp:keywords/>
  <dcterms:created xsi:type="dcterms:W3CDTF">2026-07-23T16:42:02Z</dcterms:created>
  <dcterms:modified xsi:type="dcterms:W3CDTF">2026-07-23T16:42:02Z</dcterms:modified>
</cp:coreProperties>
</file>

<file path=docProps/custom.xml><?xml version="1.0" encoding="utf-8"?>
<Properties xmlns="http://schemas.openxmlformats.org/officeDocument/2006/custom-properties" xmlns:vt="http://schemas.openxmlformats.org/officeDocument/2006/docPropsVTypes"/>
</file>